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C528E3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753B4A" w:rsidRPr="00C528E3" w14:paraId="02A9943D" w14:textId="77777777" w:rsidTr="00F02F9C">
        <w:trPr>
          <w:trHeight w:val="168"/>
        </w:trPr>
        <w:tc>
          <w:tcPr>
            <w:tcW w:w="973" w:type="dxa"/>
          </w:tcPr>
          <w:p w14:paraId="68D600B5" w14:textId="77777777" w:rsidR="00753B4A" w:rsidRPr="00C528E3" w:rsidRDefault="00753B4A" w:rsidP="00753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43FD7F48" w:rsidR="00753B4A" w:rsidRPr="00C528E3" w:rsidRDefault="00753B4A" w:rsidP="00753B4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3EAD1779" w:rsidR="00753B4A" w:rsidRPr="00C528E3" w:rsidRDefault="00753B4A" w:rsidP="00753B4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7580E94" w14:textId="375164A1" w:rsidR="00753B4A" w:rsidRPr="00C528E3" w:rsidRDefault="00753B4A" w:rsidP="00753B4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28340AA6" w14:textId="12A56920" w:rsidR="00753B4A" w:rsidRPr="00C528E3" w:rsidRDefault="00753B4A" w:rsidP="00753B4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6F8955B3" w14:textId="266A5FED" w:rsidR="00753B4A" w:rsidRPr="00C528E3" w:rsidRDefault="00753B4A" w:rsidP="00753B4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753B4A" w:rsidRPr="00C528E3" w14:paraId="42719262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753B4A" w:rsidRPr="00C528E3" w:rsidRDefault="00753B4A" w:rsidP="00753B4A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eading=h.gjdgxs" w:colFirst="0" w:colLast="0"/>
            <w:bookmarkEnd w:id="0"/>
            <w:r w:rsidRPr="00C528E3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3B4A" w:rsidRPr="00C528E3" w14:paraId="4CD7417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753B4A" w:rsidRPr="00C528E3" w:rsidRDefault="00753B4A" w:rsidP="00753B4A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066C8A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7AB3FF5E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3B4A" w:rsidRPr="00C528E3" w14:paraId="5D624BC3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753B4A" w:rsidRPr="00C528E3" w:rsidRDefault="00753B4A" w:rsidP="00753B4A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2646D1AF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3B4A" w:rsidRPr="00C528E3" w14:paraId="525073C0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753B4A" w:rsidRPr="00C528E3" w:rsidRDefault="00753B4A" w:rsidP="00753B4A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34AFC1FB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ED043E3" w14:textId="77777777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6A7BCE">
              <w:rPr>
                <w:sz w:val="20"/>
                <w:szCs w:val="20"/>
              </w:rPr>
              <w:t>TD101</w:t>
            </w:r>
          </w:p>
          <w:p w14:paraId="76C94B2E" w14:textId="77777777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6A7BCE">
              <w:rPr>
                <w:sz w:val="20"/>
                <w:szCs w:val="20"/>
              </w:rPr>
              <w:t>TÜRK DİLİ I</w:t>
            </w:r>
          </w:p>
          <w:p w14:paraId="09E2F14E" w14:textId="2FBDCCC2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7BCE"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9ACC557" w14:textId="77777777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6A7BCE">
              <w:rPr>
                <w:sz w:val="20"/>
                <w:szCs w:val="20"/>
              </w:rPr>
              <w:t>ATA101</w:t>
            </w:r>
          </w:p>
          <w:p w14:paraId="341B7113" w14:textId="77777777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6A7BCE">
              <w:rPr>
                <w:sz w:val="20"/>
                <w:szCs w:val="20"/>
              </w:rPr>
              <w:t>ATATÜRK İLKELERİ VE İNKILAP TARİHİ I</w:t>
            </w:r>
          </w:p>
          <w:p w14:paraId="624FFB13" w14:textId="47A07B26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7BCE"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011EB28" w14:textId="77777777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6A7BCE">
              <w:rPr>
                <w:sz w:val="20"/>
                <w:szCs w:val="20"/>
              </w:rPr>
              <w:t>ING101</w:t>
            </w:r>
          </w:p>
          <w:p w14:paraId="0A773F51" w14:textId="77777777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6A7BCE">
              <w:rPr>
                <w:sz w:val="20"/>
                <w:szCs w:val="20"/>
              </w:rPr>
              <w:t>İNGİLİZCE</w:t>
            </w:r>
          </w:p>
          <w:p w14:paraId="315FFB85" w14:textId="457CE923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6A7BCE">
              <w:rPr>
                <w:sz w:val="20"/>
                <w:szCs w:val="20"/>
              </w:rPr>
              <w:t>Derslik: 1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1B8EDA11" w14:textId="6658C13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3B4A" w:rsidRPr="00C528E3" w14:paraId="7932A8EE" w14:textId="77777777" w:rsidTr="00F02F9C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753B4A" w:rsidRPr="00C528E3" w:rsidRDefault="00753B4A" w:rsidP="00753B4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753B4A" w:rsidRPr="00C528E3" w14:paraId="4BBCBAE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753B4A" w:rsidRPr="00C528E3" w:rsidRDefault="00753B4A" w:rsidP="00753B4A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B389917" w14:textId="77777777" w:rsidR="00753B4A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101 – YAZILIM TEKNOLOJİLERİ</w:t>
            </w:r>
          </w:p>
          <w:p w14:paraId="3FC01A86" w14:textId="6CCFA0AC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6A7BCE" w:rsidRPr="006A7BCE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F52D0EC" w14:textId="77777777" w:rsidR="00753B4A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105 – YAPAY ZEKAYA GİRİŞ</w:t>
            </w:r>
          </w:p>
          <w:p w14:paraId="7236AD17" w14:textId="747704FC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6A7BCE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E905D9F" w14:textId="77777777" w:rsidR="00753B4A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103 – TEMEL PROGRAMLAMA VE ALGORİTMALAR I</w:t>
            </w:r>
          </w:p>
          <w:p w14:paraId="567BEA5B" w14:textId="0AEDA3CB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rslik: </w:t>
            </w:r>
            <w:r w:rsidR="006A7BCE">
              <w:rPr>
                <w:sz w:val="20"/>
                <w:szCs w:val="20"/>
              </w:rPr>
              <w:t>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3936D4C" w14:textId="39700DF3" w:rsidR="00753B4A" w:rsidRPr="006A7BCE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7C0F9DC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3B4A" w:rsidRPr="00C528E3" w14:paraId="4549058D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753B4A" w:rsidRPr="00C528E3" w:rsidRDefault="00753B4A" w:rsidP="00753B4A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A0D4AD3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1184ADD4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55312ABF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8DA8812" w14:textId="77777777" w:rsidR="00753B4A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111 – BİLGİSAYAR AĞLARI</w:t>
            </w:r>
          </w:p>
          <w:p w14:paraId="39BE74C0" w14:textId="1A3CBEEA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6A7BCE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6C7C54CD" w:rsidR="00753B4A" w:rsidRPr="00C528E3" w:rsidRDefault="00753B4A" w:rsidP="00753B4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753B4A" w:rsidRPr="00C528E3" w14:paraId="13DBD9E1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753B4A" w:rsidRPr="00C528E3" w:rsidRDefault="00753B4A" w:rsidP="00753B4A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5D976662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273CABCC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7A9B22A6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EE94E9D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5A41BEAC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3B4A" w:rsidRPr="00C528E3" w14:paraId="3CAE5957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753B4A" w:rsidRPr="00C528E3" w:rsidRDefault="00753B4A" w:rsidP="00753B4A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6BC7207B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614EEB9" w14:textId="77777777" w:rsidR="00753B4A" w:rsidRPr="006A7BCE" w:rsidRDefault="00753B4A" w:rsidP="00753B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7BCE">
              <w:rPr>
                <w:rFonts w:ascii="Times New Roman" w:eastAsia="Times New Roman" w:hAnsi="Times New Roman" w:cs="Times New Roman"/>
                <w:sz w:val="20"/>
                <w:szCs w:val="20"/>
              </w:rPr>
              <w:t>BLP109 – MATEMATİK I</w:t>
            </w:r>
          </w:p>
          <w:p w14:paraId="176C2D5C" w14:textId="19C02790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7BC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6A7BCE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143F9D10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06F0A866" w:rsidR="00753B4A" w:rsidRPr="006A7BCE" w:rsidRDefault="00753B4A" w:rsidP="00753B4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7A63E38" w14:textId="77777777" w:rsidR="003869C8" w:rsidRPr="00C528E3" w:rsidRDefault="003869C8">
      <w:pPr>
        <w:rPr>
          <w:rFonts w:ascii="Times New Roman" w:hAnsi="Times New Roman" w:cs="Times New Roman"/>
        </w:rPr>
      </w:pPr>
    </w:p>
    <w:sectPr w:rsidR="003869C8" w:rsidRPr="00C528E3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58117" w14:textId="77777777" w:rsidR="006A45E5" w:rsidRDefault="006A45E5">
      <w:pPr>
        <w:spacing w:after="0" w:line="240" w:lineRule="auto"/>
      </w:pPr>
      <w:r>
        <w:separator/>
      </w:r>
    </w:p>
  </w:endnote>
  <w:endnote w:type="continuationSeparator" w:id="0">
    <w:p w14:paraId="4E6DB76C" w14:textId="77777777" w:rsidR="006A45E5" w:rsidRDefault="006A4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A6B4E" w14:textId="77777777" w:rsidR="006A45E5" w:rsidRDefault="006A45E5">
      <w:pPr>
        <w:spacing w:after="0" w:line="240" w:lineRule="auto"/>
      </w:pPr>
      <w:r>
        <w:separator/>
      </w:r>
    </w:p>
  </w:footnote>
  <w:footnote w:type="continuationSeparator" w:id="0">
    <w:p w14:paraId="38DFCCC2" w14:textId="77777777" w:rsidR="006A45E5" w:rsidRDefault="006A45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1854235B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51F224C9" w:rsidR="003869C8" w:rsidRDefault="00A65A2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>BİLGİSAYAR</w:t>
    </w:r>
    <w:r w:rsidR="004F4FEB">
      <w:rPr>
        <w:b/>
        <w:smallCaps/>
        <w:color w:val="000000"/>
        <w:sz w:val="24"/>
        <w:szCs w:val="24"/>
      </w:rPr>
      <w:t xml:space="preserve"> PROGRAMCILIĞI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AC482D">
      <w:rPr>
        <w:b/>
        <w:smallCaps/>
        <w:color w:val="000000"/>
        <w:sz w:val="24"/>
        <w:szCs w:val="24"/>
      </w:rPr>
      <w:t>1</w:t>
    </w:r>
    <w:r w:rsidR="000B46D5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EF0A56">
      <w:rPr>
        <w:b/>
        <w:color w:val="000000"/>
        <w:sz w:val="24"/>
        <w:szCs w:val="24"/>
      </w:rPr>
      <w:t xml:space="preserve">BÜTÜNLEME </w:t>
    </w:r>
    <w:r w:rsidR="00622B42">
      <w:rPr>
        <w:b/>
        <w:color w:val="000000"/>
        <w:sz w:val="24"/>
        <w:szCs w:val="24"/>
      </w:rPr>
      <w:t>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bY0NTK2MDA0MDRR0lEKTi0uzszPAykwrAUAb3u1uCwAAAA="/>
  </w:docVars>
  <w:rsids>
    <w:rsidRoot w:val="003869C8"/>
    <w:rsid w:val="00057363"/>
    <w:rsid w:val="000B46D5"/>
    <w:rsid w:val="000E0CFF"/>
    <w:rsid w:val="001B0BCD"/>
    <w:rsid w:val="00256368"/>
    <w:rsid w:val="002B4FF4"/>
    <w:rsid w:val="002D5775"/>
    <w:rsid w:val="002E3622"/>
    <w:rsid w:val="003069FF"/>
    <w:rsid w:val="00381B0E"/>
    <w:rsid w:val="003869C8"/>
    <w:rsid w:val="003D5AF7"/>
    <w:rsid w:val="003E2B60"/>
    <w:rsid w:val="003E6546"/>
    <w:rsid w:val="00432324"/>
    <w:rsid w:val="00482D00"/>
    <w:rsid w:val="00483C9A"/>
    <w:rsid w:val="004871A1"/>
    <w:rsid w:val="004B0055"/>
    <w:rsid w:val="004D1C20"/>
    <w:rsid w:val="004E5B2F"/>
    <w:rsid w:val="004F4FEB"/>
    <w:rsid w:val="005849DE"/>
    <w:rsid w:val="005A11EF"/>
    <w:rsid w:val="005B3419"/>
    <w:rsid w:val="005D2D13"/>
    <w:rsid w:val="005F66A5"/>
    <w:rsid w:val="00604AEF"/>
    <w:rsid w:val="00607034"/>
    <w:rsid w:val="00622B42"/>
    <w:rsid w:val="00627C87"/>
    <w:rsid w:val="006439C5"/>
    <w:rsid w:val="00687420"/>
    <w:rsid w:val="00690B83"/>
    <w:rsid w:val="006A45E5"/>
    <w:rsid w:val="006A7BCE"/>
    <w:rsid w:val="006F205E"/>
    <w:rsid w:val="007366E4"/>
    <w:rsid w:val="007479D0"/>
    <w:rsid w:val="00753B4A"/>
    <w:rsid w:val="00775714"/>
    <w:rsid w:val="007E06B1"/>
    <w:rsid w:val="00870126"/>
    <w:rsid w:val="00874FA0"/>
    <w:rsid w:val="008E023D"/>
    <w:rsid w:val="0093215C"/>
    <w:rsid w:val="00932F4F"/>
    <w:rsid w:val="009C41F3"/>
    <w:rsid w:val="009F63C5"/>
    <w:rsid w:val="00A65A24"/>
    <w:rsid w:val="00AB700E"/>
    <w:rsid w:val="00AC482D"/>
    <w:rsid w:val="00AE2ED2"/>
    <w:rsid w:val="00C37C50"/>
    <w:rsid w:val="00C528E3"/>
    <w:rsid w:val="00C56612"/>
    <w:rsid w:val="00C606BC"/>
    <w:rsid w:val="00CA135E"/>
    <w:rsid w:val="00CA1AA2"/>
    <w:rsid w:val="00CD2AC4"/>
    <w:rsid w:val="00D6591A"/>
    <w:rsid w:val="00DC576C"/>
    <w:rsid w:val="00E00193"/>
    <w:rsid w:val="00E373D6"/>
    <w:rsid w:val="00EE464C"/>
    <w:rsid w:val="00EF0A56"/>
    <w:rsid w:val="00F02F9C"/>
    <w:rsid w:val="00F34E44"/>
    <w:rsid w:val="00FE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9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89</Words>
  <Characters>483</Characters>
  <Application>Microsoft Office Word</Application>
  <DocSecurity>0</DocSecurity>
  <Lines>96</Lines>
  <Paragraphs>3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53</cp:revision>
  <cp:lastPrinted>2023-10-17T13:38:00Z</cp:lastPrinted>
  <dcterms:created xsi:type="dcterms:W3CDTF">2022-09-16T07:53:00Z</dcterms:created>
  <dcterms:modified xsi:type="dcterms:W3CDTF">2024-01-18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6ffdb8fa55c6ed325d3d0c003c7a9027dd9b9d7f545ae8a2a3425dbce9a734</vt:lpwstr>
  </property>
</Properties>
</file>